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FAA491" w14:textId="51A3E5C0" w:rsidR="005D25F2" w:rsidRDefault="005D25F2" w:rsidP="005D25F2">
      <w:pPr>
        <w:pStyle w:val="Heading1"/>
        <w:jc w:val="center"/>
      </w:pPr>
      <w:r>
        <w:t xml:space="preserve">ReactJS – User List Workshop </w:t>
      </w:r>
    </w:p>
    <w:p w14:paraId="2F882598" w14:textId="77777777" w:rsidR="005D25F2" w:rsidRPr="000645E5" w:rsidRDefault="005D25F2" w:rsidP="005D25F2">
      <w:pPr>
        <w:jc w:val="center"/>
      </w:pPr>
      <w:r>
        <w:t xml:space="preserve">This is application was created as a workshop for the </w:t>
      </w:r>
      <w:hyperlink r:id="rId8" w:history="1">
        <w:r w:rsidRPr="000645E5">
          <w:rPr>
            <w:rStyle w:val="Hyperlink"/>
          </w:rPr>
          <w:t>ReactJS Course</w:t>
        </w:r>
      </w:hyperlink>
      <w:r>
        <w:t xml:space="preserve"> @ </w:t>
      </w:r>
      <w:hyperlink r:id="rId9" w:history="1">
        <w:r w:rsidRPr="000645E5">
          <w:rPr>
            <w:rStyle w:val="Hyperlink"/>
          </w:rPr>
          <w:t>Software University</w:t>
        </w:r>
      </w:hyperlink>
    </w:p>
    <w:p w14:paraId="151706AC" w14:textId="77777777" w:rsidR="005D25F2" w:rsidRDefault="005D25F2" w:rsidP="005D25F2">
      <w:pPr>
        <w:pStyle w:val="Heading2"/>
        <w:numPr>
          <w:ilvl w:val="0"/>
          <w:numId w:val="27"/>
        </w:numPr>
        <w:tabs>
          <w:tab w:val="clear" w:pos="1843"/>
        </w:tabs>
        <w:spacing w:before="200" w:after="40"/>
        <w:ind w:left="426" w:hanging="426"/>
      </w:pPr>
      <w:r>
        <w:t>Task Requirements</w:t>
      </w:r>
    </w:p>
    <w:p w14:paraId="461DFAC5" w14:textId="20C20863" w:rsidR="001043B2" w:rsidRDefault="001043B2" w:rsidP="001043B2">
      <w:pPr>
        <w:jc w:val="both"/>
      </w:pPr>
      <w:r>
        <w:rPr>
          <w:noProof/>
          <w:lang w:eastAsia="bg-BG"/>
        </w:rPr>
        <w:t xml:space="preserve">         </w:t>
      </w:r>
      <w:r w:rsidRPr="000F3652">
        <w:rPr>
          <w:noProof/>
          <w:lang w:val="bg-BG" w:eastAsia="bg-BG"/>
        </w:rPr>
        <w:drawing>
          <wp:inline distT="0" distB="0" distL="0" distR="0" wp14:anchorId="4CAC17AB" wp14:editId="5A13F8CA">
            <wp:extent cx="5603267" cy="2876052"/>
            <wp:effectExtent l="0" t="0" r="0" b="635"/>
            <wp:docPr id="6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3267" cy="2876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8EE45" w14:textId="4D690ABB" w:rsidR="005D25F2" w:rsidRDefault="00E175B5" w:rsidP="005D25F2">
      <w:r>
        <w:t xml:space="preserve">Use the provided </w:t>
      </w:r>
      <w:r w:rsidRPr="007111CF">
        <w:rPr>
          <w:b/>
          <w:bCs/>
        </w:rPr>
        <w:t>html</w:t>
      </w:r>
      <w:r>
        <w:t xml:space="preserve"> </w:t>
      </w:r>
      <w:r w:rsidRPr="007111CF">
        <w:rPr>
          <w:b/>
          <w:bCs/>
        </w:rPr>
        <w:t xml:space="preserve">structure </w:t>
      </w:r>
      <w:r w:rsidRPr="00D13372">
        <w:t>and</w:t>
      </w:r>
      <w:r>
        <w:t xml:space="preserve"> </w:t>
      </w:r>
      <w:r w:rsidRPr="000645E5">
        <w:rPr>
          <w:b/>
          <w:bCs/>
        </w:rPr>
        <w:t>styles</w:t>
      </w:r>
      <w:r>
        <w:t xml:space="preserve"> to </w:t>
      </w:r>
      <w:r w:rsidRPr="000645E5">
        <w:rPr>
          <w:b/>
          <w:bCs/>
        </w:rPr>
        <w:t>create</w:t>
      </w:r>
      <w:r>
        <w:t xml:space="preserve"> a page with the following </w:t>
      </w:r>
      <w:r w:rsidRPr="007111CF">
        <w:rPr>
          <w:rFonts w:cstheme="minorHAnsi"/>
          <w:color w:val="202124"/>
          <w:shd w:val="clear" w:color="auto" w:fill="FFFFFF"/>
        </w:rPr>
        <w:t>functionalities</w:t>
      </w:r>
      <w:r>
        <w:t>:</w:t>
      </w:r>
    </w:p>
    <w:p w14:paraId="66C9AF12" w14:textId="77777777" w:rsidR="005D25F2" w:rsidRDefault="005D25F2" w:rsidP="005D25F2">
      <w:pPr>
        <w:pStyle w:val="Heading3"/>
      </w:pPr>
      <w:r w:rsidRPr="002F7680">
        <w:rPr>
          <w:highlight w:val="green"/>
        </w:rPr>
        <w:t>Create user</w:t>
      </w:r>
    </w:p>
    <w:p w14:paraId="624E35DB" w14:textId="77777777" w:rsidR="005D25F2" w:rsidRDefault="005D25F2" w:rsidP="005D25F2">
      <w:r>
        <w:t xml:space="preserve">Clicking on the </w:t>
      </w:r>
      <w:r w:rsidRPr="000F3652">
        <w:rPr>
          <w:b/>
          <w:bCs/>
        </w:rPr>
        <w:t>Add new user</w:t>
      </w:r>
      <w:r>
        <w:t xml:space="preserve"> button should display a form for creating users.</w:t>
      </w:r>
    </w:p>
    <w:p w14:paraId="6D74F71C" w14:textId="0CF50261" w:rsidR="005D25F2" w:rsidRDefault="001043B2" w:rsidP="005D25F2">
      <w:r>
        <w:rPr>
          <w:noProof/>
          <w:lang w:eastAsia="bg-BG"/>
        </w:rPr>
        <w:t xml:space="preserve">       </w:t>
      </w:r>
      <w:r w:rsidR="005D25F2" w:rsidRPr="000F3652">
        <w:rPr>
          <w:noProof/>
          <w:lang w:val="bg-BG" w:eastAsia="bg-BG"/>
        </w:rPr>
        <w:drawing>
          <wp:inline distT="0" distB="0" distL="0" distR="0" wp14:anchorId="4C4C75A5" wp14:editId="65E500A7">
            <wp:extent cx="5972810" cy="2732346"/>
            <wp:effectExtent l="0" t="0" r="0" b="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4613"/>
                    <a:stretch/>
                  </pic:blipFill>
                  <pic:spPr bwMode="auto">
                    <a:xfrm>
                      <a:off x="0" y="0"/>
                      <a:ext cx="5972810" cy="27323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A8AFC7" w14:textId="43C4D7DB" w:rsidR="005D25F2" w:rsidRDefault="005D25F2" w:rsidP="005D25F2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7D6C4DBD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3EEF53CE" w14:textId="49CE13FF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="00B041AA">
        <w:rPr>
          <w:color w:val="24292F"/>
          <w:sz w:val="20"/>
          <w:szCs w:val="20"/>
        </w:rPr>
        <w:t>/jsonstore/users</w:t>
      </w:r>
    </w:p>
    <w:p w14:paraId="7E6EE152" w14:textId="6847D905" w:rsidR="005D25F2" w:rsidRDefault="005D25F2" w:rsidP="005D25F2">
      <w:r>
        <w:t>The service expects a body with the following shape:</w:t>
      </w:r>
    </w:p>
    <w:p w14:paraId="275D7540" w14:textId="77777777" w:rsidR="00E175B5" w:rsidRDefault="00E175B5" w:rsidP="005D25F2"/>
    <w:p w14:paraId="7EC6FEAC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324FE4D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firstName,</w:t>
      </w:r>
    </w:p>
    <w:p w14:paraId="2D3CA684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lastName,</w:t>
      </w:r>
    </w:p>
    <w:p w14:paraId="0ACCE7EE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71EA3DFF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Url,</w:t>
      </w:r>
    </w:p>
    <w:p w14:paraId="425943BE" w14:textId="6CA55D5B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honeNumber,</w:t>
      </w:r>
    </w:p>
    <w:p w14:paraId="16F55C8B" w14:textId="4AC3BA3D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createdAt,</w:t>
      </w:r>
    </w:p>
    <w:p w14:paraId="1EFB526A" w14:textId="4C8C11B1" w:rsidR="005D25F2" w:rsidRP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updatedAt,</w:t>
      </w:r>
    </w:p>
    <w:p w14:paraId="75889D46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address: {</w:t>
      </w:r>
    </w:p>
    <w:p w14:paraId="15066AB0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country,</w:t>
      </w:r>
    </w:p>
    <w:p w14:paraId="323796EA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city,</w:t>
      </w:r>
    </w:p>
    <w:p w14:paraId="19A55299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street,</w:t>
      </w:r>
    </w:p>
    <w:p w14:paraId="765E64E9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streetNumber</w:t>
      </w:r>
    </w:p>
    <w:p w14:paraId="1E523ABA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}</w:t>
      </w:r>
    </w:p>
    <w:p w14:paraId="53A3C39E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4C945A44" w14:textId="77777777" w:rsidR="005D25F2" w:rsidRDefault="005D25F2" w:rsidP="005D25F2">
      <w:r>
        <w:t>Then the service will return the newly created record.</w:t>
      </w:r>
    </w:p>
    <w:p w14:paraId="7257C2AF" w14:textId="5F28F204" w:rsidR="005D25F2" w:rsidRPr="00D13372" w:rsidRDefault="00E175B5" w:rsidP="005D25F2">
      <w:r>
        <w:rPr>
          <w:noProof/>
          <w:lang w:eastAsia="bg-BG"/>
        </w:rPr>
        <w:t xml:space="preserve">    </w:t>
      </w:r>
      <w:r w:rsidR="005D25F2" w:rsidRPr="00913F91">
        <w:rPr>
          <w:noProof/>
          <w:lang w:val="bg-BG" w:eastAsia="bg-BG"/>
        </w:rPr>
        <w:drawing>
          <wp:inline distT="0" distB="0" distL="0" distR="0" wp14:anchorId="6C7FE92A" wp14:editId="12C4ED6D">
            <wp:extent cx="6162423" cy="2843937"/>
            <wp:effectExtent l="0" t="0" r="0" b="0"/>
            <wp:docPr id="37" name="Картина 3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Картина 37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12"/>
                    <a:srcRect t="5614"/>
                    <a:stretch/>
                  </pic:blipFill>
                  <pic:spPr bwMode="auto">
                    <a:xfrm>
                      <a:off x="0" y="0"/>
                      <a:ext cx="6173539" cy="28490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D4A791" w14:textId="77777777" w:rsidR="005D25F2" w:rsidRDefault="005D25F2" w:rsidP="005D25F2">
      <w:pPr>
        <w:pStyle w:val="Heading3"/>
      </w:pPr>
      <w:r w:rsidRPr="002F7680">
        <w:rPr>
          <w:highlight w:val="green"/>
        </w:rPr>
        <w:t>User info</w:t>
      </w:r>
    </w:p>
    <w:p w14:paraId="4BD8F9C7" w14:textId="3072D9A5" w:rsidR="00E175B5" w:rsidRPr="00E175B5" w:rsidRDefault="005D25F2" w:rsidP="005D25F2">
      <w:r>
        <w:t xml:space="preserve">Clicking the </w:t>
      </w:r>
      <w:r w:rsidRPr="00913F91">
        <w:rPr>
          <w:b/>
          <w:bCs/>
        </w:rPr>
        <w:t>[</w:t>
      </w:r>
      <w:proofErr w:type="spellStart"/>
      <w:r w:rsidR="00B041AA">
        <w:rPr>
          <w:rFonts w:ascii="Arabic Typesetting" w:hAnsi="Arabic Typesetting" w:cs="Arabic Typesetting"/>
          <w:b/>
          <w:bCs/>
          <w:sz w:val="36"/>
          <w:szCs w:val="36"/>
        </w:rPr>
        <w:t>i</w:t>
      </w:r>
      <w:proofErr w:type="spellEnd"/>
      <w:r w:rsidRPr="00913F91">
        <w:rPr>
          <w:b/>
          <w:bCs/>
        </w:rPr>
        <w:t>]</w:t>
      </w:r>
      <w:r>
        <w:rPr>
          <w:b/>
          <w:bCs/>
        </w:rPr>
        <w:t xml:space="preserve"> </w:t>
      </w:r>
      <w:r>
        <w:t>button in the Actions section should display a window containing the information for the selected user.</w:t>
      </w:r>
    </w:p>
    <w:p w14:paraId="163332F2" w14:textId="603215DA" w:rsidR="005D25F2" w:rsidRDefault="00E175B5" w:rsidP="005D25F2">
      <w:pPr>
        <w:rPr>
          <w:lang w:val="bg-BG"/>
        </w:rPr>
      </w:pPr>
      <w:r>
        <w:t xml:space="preserve">              </w:t>
      </w:r>
      <w:r w:rsidR="005D25F2" w:rsidRPr="006C19B0">
        <w:rPr>
          <w:noProof/>
          <w:lang w:val="bg-BG" w:eastAsia="bg-BG"/>
        </w:rPr>
        <w:drawing>
          <wp:inline distT="0" distB="0" distL="0" distR="0" wp14:anchorId="40C4BDEF" wp14:editId="071BBDF5">
            <wp:extent cx="5904493" cy="2747979"/>
            <wp:effectExtent l="0" t="0" r="1270" b="0"/>
            <wp:docPr id="38" name="Картина 3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Картина 38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13"/>
                    <a:srcRect t="3704"/>
                    <a:stretch/>
                  </pic:blipFill>
                  <pic:spPr bwMode="auto">
                    <a:xfrm>
                      <a:off x="0" y="0"/>
                      <a:ext cx="5941020" cy="27649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362570" w14:textId="77777777" w:rsidR="005D25F2" w:rsidRDefault="005D25F2" w:rsidP="005D25F2">
      <w:r>
        <w:t xml:space="preserve">To retrieve the information, send the following </w:t>
      </w:r>
      <w:r>
        <w:rPr>
          <w:b/>
          <w:bCs/>
        </w:rPr>
        <w:t>request</w:t>
      </w:r>
      <w:r>
        <w:t>:</w:t>
      </w:r>
    </w:p>
    <w:p w14:paraId="49470404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471EE7C" w14:textId="3DE12CD5" w:rsidR="005D25F2" w:rsidRPr="006C19B0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="00B041AA">
        <w:rPr>
          <w:color w:val="24292F"/>
          <w:sz w:val="20"/>
          <w:szCs w:val="20"/>
        </w:rPr>
        <w:t>/jsonstore/users/{userId}</w:t>
      </w:r>
    </w:p>
    <w:p w14:paraId="61D6ED80" w14:textId="77777777" w:rsidR="005D25F2" w:rsidRDefault="005D25F2" w:rsidP="005D25F2">
      <w:pPr>
        <w:pStyle w:val="Heading3"/>
      </w:pPr>
      <w:r>
        <w:t>Edit user</w:t>
      </w:r>
    </w:p>
    <w:p w14:paraId="5B6DC52F" w14:textId="77777777" w:rsidR="00E175B5" w:rsidRDefault="005D25F2" w:rsidP="00E175B5">
      <w:pPr>
        <w:rPr>
          <w:noProof/>
          <w:lang w:eastAsia="bg-BG"/>
        </w:rPr>
      </w:pPr>
      <w:r>
        <w:t xml:space="preserve">Clicking the </w:t>
      </w:r>
      <w:r w:rsidRPr="00913F91">
        <w:rPr>
          <w:b/>
          <w:bCs/>
        </w:rPr>
        <w:t>[</w:t>
      </w:r>
      <w:r>
        <w:rPr>
          <w:b/>
          <w:bCs/>
        </w:rPr>
        <w:t>Edit</w:t>
      </w:r>
      <w:r w:rsidRPr="00913F91">
        <w:rPr>
          <w:b/>
          <w:bCs/>
        </w:rPr>
        <w:t>]</w:t>
      </w:r>
      <w:r>
        <w:rPr>
          <w:b/>
          <w:bCs/>
        </w:rPr>
        <w:t xml:space="preserve"> </w:t>
      </w:r>
      <w:r>
        <w:t>button in the Actions section should display a form for editing the user information.</w:t>
      </w:r>
      <w:r w:rsidRPr="006C19B0">
        <w:rPr>
          <w:lang w:val="bg-BG"/>
        </w:rPr>
        <w:t xml:space="preserve"> </w:t>
      </w:r>
      <w:r w:rsidR="00E175B5">
        <w:t xml:space="preserve"> </w:t>
      </w:r>
      <w:r w:rsidR="00E175B5">
        <w:rPr>
          <w:noProof/>
          <w:lang w:eastAsia="bg-BG"/>
        </w:rPr>
        <w:t xml:space="preserve">    </w:t>
      </w:r>
    </w:p>
    <w:p w14:paraId="0D623B45" w14:textId="0D6AF60B" w:rsidR="005D25F2" w:rsidRDefault="00E175B5" w:rsidP="00E175B5">
      <w:pPr>
        <w:rPr>
          <w:lang w:val="bg-BG"/>
        </w:rPr>
      </w:pPr>
      <w:r>
        <w:rPr>
          <w:noProof/>
          <w:lang w:eastAsia="bg-BG"/>
        </w:rPr>
        <w:t xml:space="preserve">         </w:t>
      </w:r>
      <w:r w:rsidR="005D25F2" w:rsidRPr="00766F44">
        <w:rPr>
          <w:noProof/>
          <w:lang w:val="bg-BG" w:eastAsia="bg-BG"/>
        </w:rPr>
        <w:drawing>
          <wp:inline distT="0" distB="0" distL="0" distR="0" wp14:anchorId="504E3DBC" wp14:editId="75E3B151">
            <wp:extent cx="5972810" cy="2790319"/>
            <wp:effectExtent l="0" t="0" r="8890" b="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3826"/>
                    <a:stretch/>
                  </pic:blipFill>
                  <pic:spPr bwMode="auto">
                    <a:xfrm>
                      <a:off x="0" y="0"/>
                      <a:ext cx="5972810" cy="27903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D25F2" w:rsidRPr="00766F44">
        <w:rPr>
          <w:lang w:val="bg-BG"/>
        </w:rPr>
        <w:t xml:space="preserve"> </w:t>
      </w:r>
    </w:p>
    <w:p w14:paraId="0C886B89" w14:textId="77777777" w:rsidR="005D25F2" w:rsidRPr="00766F44" w:rsidRDefault="005D25F2" w:rsidP="005D25F2">
      <w:r>
        <w:t>If the form is filled correctly send the following request:</w:t>
      </w:r>
    </w:p>
    <w:p w14:paraId="6892135A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46FD4075" w14:textId="3CE21409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lastRenderedPageBreak/>
        <w:t xml:space="preserve">URL: </w:t>
      </w:r>
      <w:r w:rsidR="00B041AA">
        <w:rPr>
          <w:color w:val="24292F"/>
          <w:sz w:val="20"/>
          <w:szCs w:val="20"/>
        </w:rPr>
        <w:t>/jsonstore/users/{userId}</w:t>
      </w:r>
    </w:p>
    <w:p w14:paraId="7C9E9D65" w14:textId="04DA4551" w:rsidR="005D25F2" w:rsidRDefault="005D25F2" w:rsidP="005D25F2">
      <w:r>
        <w:t>The service expects a body with the following shape:</w:t>
      </w:r>
    </w:p>
    <w:p w14:paraId="44A1E1FB" w14:textId="02F10D26" w:rsidR="00B041AA" w:rsidRDefault="00B041AA" w:rsidP="005D25F2"/>
    <w:p w14:paraId="74920B3F" w14:textId="23E193E6" w:rsidR="00B041AA" w:rsidRDefault="00B041AA" w:rsidP="005D25F2"/>
    <w:p w14:paraId="1FF3AE21" w14:textId="77777777" w:rsidR="00B041AA" w:rsidRDefault="00B041AA" w:rsidP="005D25F2"/>
    <w:p w14:paraId="754543D0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7D477221" w14:textId="016F9851" w:rsidR="00B041AA" w:rsidRDefault="00E175B5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firstName,</w:t>
      </w:r>
    </w:p>
    <w:p w14:paraId="38F247A9" w14:textId="038201A3" w:rsidR="00B041AA" w:rsidRDefault="00E175B5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lastName,</w:t>
      </w:r>
    </w:p>
    <w:p w14:paraId="41B3F8FC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3063A62D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Url,</w:t>
      </w:r>
    </w:p>
    <w:p w14:paraId="79EAE2E3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honeNumber,</w:t>
      </w:r>
    </w:p>
    <w:p w14:paraId="430F16CD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createdAt,</w:t>
      </w:r>
    </w:p>
    <w:p w14:paraId="34EA8586" w14:textId="77777777" w:rsidR="00B041AA" w:rsidRPr="005D25F2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updatedAt,</w:t>
      </w:r>
    </w:p>
    <w:p w14:paraId="2411315C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address: {</w:t>
      </w:r>
    </w:p>
    <w:p w14:paraId="429F5B6E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country,</w:t>
      </w:r>
    </w:p>
    <w:p w14:paraId="76836FF6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city,</w:t>
      </w:r>
    </w:p>
    <w:p w14:paraId="2B6B2AE0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street,</w:t>
      </w:r>
    </w:p>
    <w:p w14:paraId="4958AC9D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streetNumber</w:t>
      </w:r>
    </w:p>
    <w:p w14:paraId="69E2E9AF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}</w:t>
      </w:r>
    </w:p>
    <w:p w14:paraId="412BD8EF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65333801" w14:textId="77777777" w:rsidR="005D25F2" w:rsidRDefault="005D25F2" w:rsidP="005D25F2">
      <w:r>
        <w:t>Then the service will return the newly modified record.</w:t>
      </w:r>
    </w:p>
    <w:p w14:paraId="78F86D67" w14:textId="77777777" w:rsidR="005D25F2" w:rsidRPr="006C19B0" w:rsidRDefault="005D25F2" w:rsidP="005D25F2"/>
    <w:p w14:paraId="6D8A0FF6" w14:textId="77777777" w:rsidR="005D25F2" w:rsidRDefault="005D25F2" w:rsidP="005D25F2">
      <w:pPr>
        <w:pStyle w:val="Heading3"/>
      </w:pPr>
      <w:r w:rsidRPr="002F7680">
        <w:rPr>
          <w:highlight w:val="green"/>
        </w:rPr>
        <w:t>Delete user</w:t>
      </w:r>
    </w:p>
    <w:p w14:paraId="649340D5" w14:textId="22D02A61" w:rsidR="005D25F2" w:rsidRDefault="005D25F2" w:rsidP="005D25F2">
      <w:pPr>
        <w:rPr>
          <w:lang w:val="bg-BG"/>
        </w:rPr>
      </w:pPr>
      <w:r>
        <w:t xml:space="preserve">Clicking the </w:t>
      </w:r>
      <w:r w:rsidRPr="00913F91">
        <w:rPr>
          <w:b/>
          <w:bCs/>
        </w:rPr>
        <w:t>[</w:t>
      </w:r>
      <w:r w:rsidRPr="00766F44">
        <w:rPr>
          <w:rFonts w:cstheme="minorHAnsi"/>
          <w:b/>
          <w:bCs/>
        </w:rPr>
        <w:t>Delete</w:t>
      </w:r>
      <w:r w:rsidRPr="00913F91">
        <w:rPr>
          <w:b/>
          <w:bCs/>
        </w:rPr>
        <w:t>]</w:t>
      </w:r>
      <w:r>
        <w:rPr>
          <w:b/>
          <w:bCs/>
        </w:rPr>
        <w:t xml:space="preserve"> </w:t>
      </w:r>
      <w:r>
        <w:t xml:space="preserve">button in the Actions section should display a </w:t>
      </w:r>
      <w:r w:rsidRPr="00766F44">
        <w:t>confirmation window</w:t>
      </w:r>
      <w:r>
        <w:t>.</w:t>
      </w:r>
      <w:r w:rsidRPr="00766F44">
        <w:rPr>
          <w:noProof/>
        </w:rPr>
        <w:t xml:space="preserve"> </w:t>
      </w:r>
      <w:r w:rsidR="00E44961">
        <w:rPr>
          <w:noProof/>
          <w:lang w:val="bg-BG" w:eastAsia="bg-BG"/>
        </w:rPr>
        <w:br/>
      </w:r>
      <w:r w:rsidR="00E44961">
        <w:rPr>
          <w:noProof/>
          <w:lang w:eastAsia="bg-BG"/>
        </w:rPr>
        <w:t>‘</w:t>
      </w:r>
      <w:r w:rsidRPr="00766F44">
        <w:rPr>
          <w:noProof/>
          <w:lang w:val="bg-BG" w:eastAsia="bg-BG"/>
        </w:rPr>
        <w:drawing>
          <wp:inline distT="0" distB="0" distL="0" distR="0" wp14:anchorId="66E07A85" wp14:editId="3BA65735">
            <wp:extent cx="5972810" cy="2809368"/>
            <wp:effectExtent l="0" t="0" r="8890" b="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3800"/>
                    <a:stretch/>
                  </pic:blipFill>
                  <pic:spPr bwMode="auto">
                    <a:xfrm>
                      <a:off x="0" y="0"/>
                      <a:ext cx="5972810" cy="2809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2B1DF3" w14:textId="77777777" w:rsidR="005D25F2" w:rsidRDefault="005D25F2" w:rsidP="005D25F2">
      <w:r>
        <w:t xml:space="preserve">Clicking the </w:t>
      </w:r>
      <w:r w:rsidRPr="00313262">
        <w:rPr>
          <w:b/>
          <w:bCs/>
        </w:rPr>
        <w:t xml:space="preserve">[ </w:t>
      </w:r>
      <w:proofErr w:type="gramStart"/>
      <w:r w:rsidRPr="00313262">
        <w:rPr>
          <w:b/>
          <w:bCs/>
        </w:rPr>
        <w:t>Save ]</w:t>
      </w:r>
      <w:proofErr w:type="gramEnd"/>
      <w:r>
        <w:t xml:space="preserve"> button should send the following request:</w:t>
      </w:r>
    </w:p>
    <w:p w14:paraId="11289C57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DELETE</w:t>
      </w:r>
    </w:p>
    <w:p w14:paraId="5E027DC3" w14:textId="5F8CAB7D" w:rsidR="005D25F2" w:rsidRPr="006C19B0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="00B041AA">
        <w:rPr>
          <w:color w:val="24292F"/>
          <w:sz w:val="20"/>
          <w:szCs w:val="20"/>
        </w:rPr>
        <w:t>/jsonstore/users/{userId}</w:t>
      </w:r>
    </w:p>
    <w:p w14:paraId="209F86FA" w14:textId="77777777" w:rsidR="005D25F2" w:rsidRPr="00766F44" w:rsidRDefault="005D25F2" w:rsidP="005D25F2">
      <w:r>
        <w:t>Then the record with the given id will be deleted.</w:t>
      </w:r>
    </w:p>
    <w:p w14:paraId="2309E868" w14:textId="77777777" w:rsidR="005D25F2" w:rsidRDefault="005D25F2" w:rsidP="005D25F2">
      <w:pPr>
        <w:pStyle w:val="Heading3"/>
      </w:pPr>
      <w:r>
        <w:t xml:space="preserve">Search </w:t>
      </w:r>
    </w:p>
    <w:p w14:paraId="4E25B17A" w14:textId="77777777" w:rsidR="005D25F2" w:rsidRDefault="005D25F2" w:rsidP="005D25F2">
      <w:r>
        <w:t xml:space="preserve">By selecting a </w:t>
      </w:r>
      <w:r w:rsidRPr="00E87A5A">
        <w:rPr>
          <w:b/>
          <w:bCs/>
        </w:rPr>
        <w:t>search criterion</w:t>
      </w:r>
      <w:r>
        <w:t xml:space="preserve"> and typing in the search bar the </w:t>
      </w:r>
      <w:r w:rsidRPr="00E87A5A">
        <w:rPr>
          <w:b/>
          <w:bCs/>
        </w:rPr>
        <w:t>criteria</w:t>
      </w:r>
      <w:r>
        <w:t>, only the matching records should be visible</w:t>
      </w:r>
    </w:p>
    <w:p w14:paraId="17166B0B" w14:textId="77777777" w:rsidR="005D25F2" w:rsidRDefault="005D25F2" w:rsidP="005D25F2">
      <w:pPr>
        <w:rPr>
          <w:lang w:val="bg-BG"/>
        </w:rPr>
      </w:pPr>
      <w:r w:rsidRPr="00B151E9">
        <w:rPr>
          <w:noProof/>
          <w:lang w:val="bg-BG" w:eastAsia="bg-BG"/>
        </w:rPr>
        <w:drawing>
          <wp:inline distT="0" distB="0" distL="0" distR="0" wp14:anchorId="5A3C7F5B" wp14:editId="7A4BBDBE">
            <wp:extent cx="5972810" cy="2885400"/>
            <wp:effectExtent l="0" t="0" r="0" b="0"/>
            <wp:docPr id="44" name="Картина 44" descr="Картина, която съдържа текст, екранна снимка, монитор,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Картина 44" descr="Картина, която съдържа текст, екранна снимка, монитор, закрито&#10;&#10;Описанието е генерирано автоматично"/>
                    <pic:cNvPicPr/>
                  </pic:nvPicPr>
                  <pic:blipFill rotWithShape="1">
                    <a:blip r:embed="rId16"/>
                    <a:srcRect t="4879"/>
                    <a:stretch/>
                  </pic:blipFill>
                  <pic:spPr bwMode="auto">
                    <a:xfrm>
                      <a:off x="0" y="0"/>
                      <a:ext cx="5994233" cy="28957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1530AE" w14:textId="77777777" w:rsidR="005D25F2" w:rsidRPr="00B151E9" w:rsidRDefault="005D25F2" w:rsidP="005D25F2"/>
    <w:p w14:paraId="11F95915" w14:textId="761008F2" w:rsidR="005D25F2" w:rsidRDefault="005D25F2" w:rsidP="005D25F2">
      <w:pPr>
        <w:pStyle w:val="Heading3"/>
      </w:pPr>
      <w:r>
        <w:lastRenderedPageBreak/>
        <w:t>Pagination</w:t>
      </w:r>
      <w:r w:rsidR="00E175B5">
        <w:t>*</w:t>
      </w:r>
    </w:p>
    <w:p w14:paraId="25DB3440" w14:textId="77777777" w:rsidR="005D25F2" w:rsidRDefault="005D25F2" w:rsidP="005D25F2">
      <w:r>
        <w:t>Selecting how many items a page must include, implement a pagination</w:t>
      </w:r>
    </w:p>
    <w:p w14:paraId="657048E0" w14:textId="77777777" w:rsidR="005D25F2" w:rsidRDefault="005D25F2" w:rsidP="005D25F2">
      <w:r w:rsidRPr="002D14CD">
        <w:rPr>
          <w:noProof/>
          <w:lang w:val="bg-BG" w:eastAsia="bg-BG"/>
        </w:rPr>
        <w:drawing>
          <wp:inline distT="0" distB="0" distL="0" distR="0" wp14:anchorId="2A10E2D8" wp14:editId="67560AE1">
            <wp:extent cx="5972810" cy="2751209"/>
            <wp:effectExtent l="0" t="0" r="0" b="0"/>
            <wp:docPr id="45" name="Картина 45" descr="Картина, която съдържа мас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Картина 45" descr="Картина, която съдържа маса&#10;&#10;Описанието е генерирано автоматично"/>
                    <pic:cNvPicPr/>
                  </pic:nvPicPr>
                  <pic:blipFill rotWithShape="1">
                    <a:blip r:embed="rId17"/>
                    <a:srcRect t="5278"/>
                    <a:stretch/>
                  </pic:blipFill>
                  <pic:spPr bwMode="auto">
                    <a:xfrm>
                      <a:off x="0" y="0"/>
                      <a:ext cx="5972810" cy="27512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A89A1C" w14:textId="77777777" w:rsidR="005D25F2" w:rsidRDefault="005D25F2" w:rsidP="005D25F2">
      <w:r>
        <w:t>If there are more records than the maximum items per page, a second page must become active.</w:t>
      </w:r>
    </w:p>
    <w:p w14:paraId="222CEAC2" w14:textId="77777777" w:rsidR="005D25F2" w:rsidRDefault="005D25F2" w:rsidP="005D25F2">
      <w:r w:rsidRPr="002D14CD">
        <w:rPr>
          <w:noProof/>
          <w:lang w:val="bg-BG" w:eastAsia="bg-BG"/>
        </w:rPr>
        <w:drawing>
          <wp:inline distT="0" distB="0" distL="0" distR="0" wp14:anchorId="4AB84BFA" wp14:editId="0EF09FEA">
            <wp:extent cx="5972810" cy="2752255"/>
            <wp:effectExtent l="0" t="0" r="8890" b="0"/>
            <wp:docPr id="46" name="Картина 46" descr="Картина, която съдържа текст, екранна снимка, монито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Картина 46" descr="Картина, която съдържа текст, екранна снимка, монитор&#10;&#10;Описанието е генерирано автоматично"/>
                    <pic:cNvPicPr/>
                  </pic:nvPicPr>
                  <pic:blipFill rotWithShape="1">
                    <a:blip r:embed="rId18"/>
                    <a:srcRect t="4930"/>
                    <a:stretch/>
                  </pic:blipFill>
                  <pic:spPr bwMode="auto">
                    <a:xfrm>
                      <a:off x="0" y="0"/>
                      <a:ext cx="5972810" cy="2752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36CC00" w14:textId="1A3ECE01" w:rsidR="005D25F2" w:rsidRDefault="005D25F2" w:rsidP="005D25F2">
      <w:pPr>
        <w:pStyle w:val="Heading3"/>
      </w:pPr>
      <w:r>
        <w:t>Sorting</w:t>
      </w:r>
      <w:r w:rsidR="00E175B5">
        <w:t>*</w:t>
      </w:r>
    </w:p>
    <w:p w14:paraId="413CE654" w14:textId="77777777" w:rsidR="005D25F2" w:rsidRDefault="005D25F2" w:rsidP="005D25F2">
      <w:pPr>
        <w:rPr>
          <w:rFonts w:ascii="Arial" w:hAnsi="Arial" w:cs="Arial"/>
          <w:color w:val="202124"/>
          <w:shd w:val="clear" w:color="auto" w:fill="FFFFFF"/>
        </w:rPr>
      </w:pPr>
      <w:r>
        <w:t xml:space="preserve">Clicking on some of the main fields should </w:t>
      </w:r>
      <w:r w:rsidRPr="00E87A5A">
        <w:rPr>
          <w:b/>
          <w:bCs/>
        </w:rPr>
        <w:t>sort</w:t>
      </w:r>
      <w:r>
        <w:t xml:space="preserve"> the records in an </w:t>
      </w:r>
      <w:r w:rsidRPr="00E87A5A">
        <w:rPr>
          <w:rFonts w:ascii="Arial" w:hAnsi="Arial" w:cs="Arial"/>
          <w:b/>
          <w:bCs/>
          <w:color w:val="202124"/>
          <w:shd w:val="clear" w:color="auto" w:fill="FFFFFF"/>
        </w:rPr>
        <w:t>ascending</w:t>
      </w:r>
      <w:r>
        <w:rPr>
          <w:rFonts w:ascii="Arial" w:hAnsi="Arial" w:cs="Arial"/>
          <w:color w:val="202124"/>
          <w:shd w:val="clear" w:color="auto" w:fill="FFFFFF"/>
        </w:rPr>
        <w:t xml:space="preserve"> or </w:t>
      </w:r>
      <w:r w:rsidRPr="00E87A5A">
        <w:rPr>
          <w:rFonts w:ascii="Arial" w:hAnsi="Arial" w:cs="Arial"/>
          <w:b/>
          <w:bCs/>
          <w:color w:val="202124"/>
          <w:shd w:val="clear" w:color="auto" w:fill="FFFFFF"/>
        </w:rPr>
        <w:t>descending</w:t>
      </w:r>
      <w:r>
        <w:rPr>
          <w:rFonts w:ascii="Arial" w:hAnsi="Arial" w:cs="Arial"/>
          <w:color w:val="202124"/>
          <w:shd w:val="clear" w:color="auto" w:fill="FFFFFF"/>
        </w:rPr>
        <w:t xml:space="preserve"> order, depending on how many times it is clicked.</w:t>
      </w:r>
    </w:p>
    <w:p w14:paraId="585D058C" w14:textId="77777777" w:rsidR="005D25F2" w:rsidRDefault="005D25F2" w:rsidP="005D25F2">
      <w:p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Ascending by ‘</w:t>
      </w:r>
      <w:r w:rsidRPr="00E87A5A">
        <w:rPr>
          <w:rFonts w:ascii="Arial" w:hAnsi="Arial" w:cs="Arial"/>
          <w:b/>
          <w:bCs/>
          <w:color w:val="202124"/>
          <w:shd w:val="clear" w:color="auto" w:fill="FFFFFF"/>
        </w:rPr>
        <w:t>Last name’</w:t>
      </w:r>
      <w:r>
        <w:rPr>
          <w:rFonts w:ascii="Arial" w:hAnsi="Arial" w:cs="Arial"/>
          <w:color w:val="202124"/>
          <w:shd w:val="clear" w:color="auto" w:fill="FFFFFF"/>
        </w:rPr>
        <w:t>:</w:t>
      </w:r>
    </w:p>
    <w:p w14:paraId="03AAAE52" w14:textId="77777777" w:rsidR="005D25F2" w:rsidRDefault="005D25F2" w:rsidP="005D25F2">
      <w:r w:rsidRPr="00E87A5A">
        <w:rPr>
          <w:noProof/>
          <w:lang w:val="bg-BG" w:eastAsia="bg-BG"/>
        </w:rPr>
        <w:lastRenderedPageBreak/>
        <w:drawing>
          <wp:inline distT="0" distB="0" distL="0" distR="0" wp14:anchorId="24DA86FF" wp14:editId="35719446">
            <wp:extent cx="5972810" cy="2769606"/>
            <wp:effectExtent l="0" t="0" r="0" b="0"/>
            <wp:docPr id="16" name="Картина 2" descr="Картина, която съдържа текст, екранна снимка, монито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Картина 2" descr="Картина, която съдържа текст, екранна снимка, монитор&#10;&#10;Описанието е генерирано автоматично"/>
                    <pic:cNvPicPr/>
                  </pic:nvPicPr>
                  <pic:blipFill rotWithShape="1">
                    <a:blip r:embed="rId19"/>
                    <a:srcRect t="4727"/>
                    <a:stretch/>
                  </pic:blipFill>
                  <pic:spPr bwMode="auto">
                    <a:xfrm>
                      <a:off x="0" y="0"/>
                      <a:ext cx="5972810" cy="27696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EE26D4" w14:textId="77777777" w:rsidR="005D25F2" w:rsidRDefault="005D25F2" w:rsidP="005D25F2">
      <w:r>
        <w:t>Descending by ‘</w:t>
      </w:r>
      <w:r w:rsidRPr="00E87A5A">
        <w:rPr>
          <w:b/>
          <w:bCs/>
        </w:rPr>
        <w:t>Last name’</w:t>
      </w:r>
      <w:r>
        <w:t>:</w:t>
      </w:r>
    </w:p>
    <w:p w14:paraId="5C545ED7" w14:textId="77777777" w:rsidR="005D25F2" w:rsidRPr="00E87A5A" w:rsidRDefault="005D25F2" w:rsidP="005D25F2">
      <w:r w:rsidRPr="00E87A5A">
        <w:rPr>
          <w:noProof/>
          <w:lang w:val="bg-BG" w:eastAsia="bg-BG"/>
        </w:rPr>
        <w:drawing>
          <wp:inline distT="0" distB="0" distL="0" distR="0" wp14:anchorId="4E736CAA" wp14:editId="0776D44B">
            <wp:extent cx="5972810" cy="2742319"/>
            <wp:effectExtent l="0" t="0" r="0" b="1270"/>
            <wp:docPr id="26" name="Картина 3" descr="Картина, която съдържа мас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Картина 3" descr="Картина, която съдържа маса&#10;&#10;Описанието е генерирано автоматично"/>
                    <pic:cNvPicPr/>
                  </pic:nvPicPr>
                  <pic:blipFill rotWithShape="1">
                    <a:blip r:embed="rId20"/>
                    <a:srcRect t="5294"/>
                    <a:stretch/>
                  </pic:blipFill>
                  <pic:spPr bwMode="auto">
                    <a:xfrm>
                      <a:off x="0" y="0"/>
                      <a:ext cx="5972810" cy="27423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7576A" w14:textId="6E0ADC6D" w:rsidR="005D25F2" w:rsidRDefault="005D25F2" w:rsidP="005D25F2">
      <w:pPr>
        <w:pStyle w:val="Heading3"/>
      </w:pPr>
      <w:r w:rsidRPr="002F7680">
        <w:rPr>
          <w:highlight w:val="green"/>
        </w:rPr>
        <w:t>Spinner</w:t>
      </w:r>
      <w:r w:rsidR="00E175B5" w:rsidRPr="002F7680">
        <w:rPr>
          <w:highlight w:val="green"/>
        </w:rPr>
        <w:t>*</w:t>
      </w:r>
    </w:p>
    <w:p w14:paraId="19715A46" w14:textId="77777777" w:rsidR="005D25F2" w:rsidRDefault="005D25F2" w:rsidP="005D25F2">
      <w:r>
        <w:t xml:space="preserve">While </w:t>
      </w:r>
      <w:proofErr w:type="spellStart"/>
      <w:r>
        <w:t>waiting</w:t>
      </w:r>
      <w:proofErr w:type="spellEnd"/>
      <w:r>
        <w:t xml:space="preserve"> a response from a request, a spinner should be displayed:</w:t>
      </w:r>
    </w:p>
    <w:p w14:paraId="2CA0DDF6" w14:textId="77777777" w:rsidR="005D25F2" w:rsidRPr="00AC00B9" w:rsidRDefault="005D25F2" w:rsidP="005D25F2">
      <w:r w:rsidRPr="00AC00B9">
        <w:rPr>
          <w:noProof/>
          <w:lang w:val="bg-BG" w:eastAsia="bg-BG"/>
        </w:rPr>
        <w:drawing>
          <wp:inline distT="0" distB="0" distL="0" distR="0" wp14:anchorId="0EB4901D" wp14:editId="4E32BE0F">
            <wp:extent cx="5972810" cy="2746764"/>
            <wp:effectExtent l="0" t="0" r="0" b="0"/>
            <wp:docPr id="51" name="Картина 51" descr="Картина, която съдържа текст, екранна снимка, монито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Картина 51" descr="Картина, която съдържа текст, екранна снимка, монитор&#10;&#10;Описанието е генерирано автоматично"/>
                    <pic:cNvPicPr/>
                  </pic:nvPicPr>
                  <pic:blipFill rotWithShape="1">
                    <a:blip r:embed="rId21"/>
                    <a:srcRect t="5285"/>
                    <a:stretch/>
                  </pic:blipFill>
                  <pic:spPr bwMode="auto">
                    <a:xfrm>
                      <a:off x="0" y="0"/>
                      <a:ext cx="5972810" cy="27467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AC00B9">
        <w:t xml:space="preserve"> </w:t>
      </w:r>
    </w:p>
    <w:p w14:paraId="326FF87D" w14:textId="77777777" w:rsidR="005D25F2" w:rsidRDefault="005D25F2" w:rsidP="005D25F2">
      <w:pPr>
        <w:pStyle w:val="Heading3"/>
      </w:pPr>
      <w:r>
        <w:t>Errors</w:t>
      </w:r>
    </w:p>
    <w:p w14:paraId="0C9CB040" w14:textId="77777777" w:rsidR="005D25F2" w:rsidRDefault="005D25F2" w:rsidP="005D25F2">
      <w:r>
        <w:t>If a request failed, the following error should be displayed:</w:t>
      </w:r>
    </w:p>
    <w:p w14:paraId="72223CBF" w14:textId="2DA47B36" w:rsidR="005D25F2" w:rsidRPr="007D36A2" w:rsidRDefault="00E175B5" w:rsidP="005D25F2">
      <w:r>
        <w:rPr>
          <w:noProof/>
          <w:lang w:eastAsia="bg-BG"/>
        </w:rPr>
        <w:lastRenderedPageBreak/>
        <w:t xml:space="preserve">          </w:t>
      </w:r>
      <w:r w:rsidR="005D25F2" w:rsidRPr="00AC00B9">
        <w:rPr>
          <w:noProof/>
          <w:lang w:val="bg-BG" w:eastAsia="bg-BG"/>
        </w:rPr>
        <w:drawing>
          <wp:inline distT="0" distB="0" distL="0" distR="0" wp14:anchorId="45B9471E" wp14:editId="461EE3DF">
            <wp:extent cx="5626735" cy="2584515"/>
            <wp:effectExtent l="0" t="0" r="0" b="635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5233"/>
                    <a:stretch/>
                  </pic:blipFill>
                  <pic:spPr bwMode="auto">
                    <a:xfrm>
                      <a:off x="0" y="0"/>
                      <a:ext cx="5632047" cy="25869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815FC1" w14:textId="77777777" w:rsidR="005D25F2" w:rsidRDefault="005D25F2" w:rsidP="005D25F2">
      <w:r>
        <w:t>If there are no records yet, the following error should be displayed:</w:t>
      </w:r>
    </w:p>
    <w:p w14:paraId="4C432609" w14:textId="3D12BDFE" w:rsidR="005D25F2" w:rsidRPr="007D36A2" w:rsidRDefault="00E175B5" w:rsidP="005D25F2">
      <w:r>
        <w:rPr>
          <w:noProof/>
          <w:lang w:eastAsia="bg-BG"/>
        </w:rPr>
        <w:t xml:space="preserve">         </w:t>
      </w:r>
      <w:r w:rsidR="005D25F2" w:rsidRPr="007D36A2">
        <w:rPr>
          <w:noProof/>
          <w:lang w:val="bg-BG" w:eastAsia="bg-BG"/>
        </w:rPr>
        <w:drawing>
          <wp:inline distT="0" distB="0" distL="0" distR="0" wp14:anchorId="06B440F4" wp14:editId="7864F77D">
            <wp:extent cx="5692140" cy="2638891"/>
            <wp:effectExtent l="0" t="0" r="3810" b="9525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4769"/>
                    <a:stretch/>
                  </pic:blipFill>
                  <pic:spPr bwMode="auto">
                    <a:xfrm>
                      <a:off x="0" y="0"/>
                      <a:ext cx="5695500" cy="26404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170694" w14:textId="77777777" w:rsidR="005D25F2" w:rsidRDefault="005D25F2" w:rsidP="005D25F2">
      <w:r>
        <w:t>If there is no record matching the given search criterion the following error should be displayed:</w:t>
      </w:r>
    </w:p>
    <w:p w14:paraId="59643767" w14:textId="22F355C4" w:rsidR="005D25F2" w:rsidRPr="007D36A2" w:rsidRDefault="00E175B5" w:rsidP="005D25F2">
      <w:r>
        <w:t xml:space="preserve">    </w:t>
      </w:r>
      <w:r w:rsidR="005D25F2" w:rsidRPr="007D36A2">
        <w:rPr>
          <w:noProof/>
          <w:lang w:val="bg-BG" w:eastAsia="bg-BG"/>
        </w:rPr>
        <w:drawing>
          <wp:inline distT="0" distB="0" distL="0" distR="0" wp14:anchorId="63483F65" wp14:editId="1003DC02">
            <wp:extent cx="5866294" cy="2695310"/>
            <wp:effectExtent l="0" t="0" r="1270" b="0"/>
            <wp:docPr id="47" name="Картина 4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Картина 47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24"/>
                    <a:srcRect l="-8" t="4851" r="8"/>
                    <a:stretch/>
                  </pic:blipFill>
                  <pic:spPr bwMode="auto">
                    <a:xfrm>
                      <a:off x="0" y="0"/>
                      <a:ext cx="5868895" cy="2696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AE49E0" w14:textId="77777777" w:rsidR="005D25F2" w:rsidRDefault="005D25F2" w:rsidP="005D25F2">
      <w:pPr>
        <w:pStyle w:val="Heading2"/>
        <w:numPr>
          <w:ilvl w:val="0"/>
          <w:numId w:val="27"/>
        </w:numPr>
        <w:tabs>
          <w:tab w:val="clear" w:pos="1843"/>
        </w:tabs>
        <w:spacing w:before="200" w:after="40"/>
        <w:ind w:left="426" w:hanging="426"/>
      </w:pPr>
      <w:r>
        <w:t>Initialize the App</w:t>
      </w:r>
    </w:p>
    <w:p w14:paraId="5D54FFF3" w14:textId="77777777" w:rsidR="005D25F2" w:rsidRPr="000855B2" w:rsidRDefault="005D25F2" w:rsidP="005D25F2">
      <w:pPr>
        <w:rPr>
          <w:b/>
          <w:lang w:val="bg-BG"/>
        </w:rPr>
      </w:pPr>
      <w:r>
        <w:t xml:space="preserve">Use the </w:t>
      </w:r>
      <w:r w:rsidRPr="00100C99">
        <w:rPr>
          <w:b/>
        </w:rPr>
        <w:t>"</w:t>
      </w:r>
      <w:proofErr w:type="spellStart"/>
      <w:r w:rsidRPr="000855B2">
        <w:rPr>
          <w:b/>
          <w:bCs/>
        </w:rPr>
        <w:t>npm</w:t>
      </w:r>
      <w:proofErr w:type="spellEnd"/>
      <w:r w:rsidRPr="000855B2">
        <w:rPr>
          <w:b/>
          <w:bCs/>
        </w:rPr>
        <w:t xml:space="preserve"> create </w:t>
      </w:r>
      <w:proofErr w:type="spellStart"/>
      <w:r w:rsidRPr="000855B2">
        <w:rPr>
          <w:b/>
          <w:bCs/>
        </w:rPr>
        <w:t>vite</w:t>
      </w:r>
      <w:proofErr w:type="spellEnd"/>
      <w:r w:rsidRPr="000855B2">
        <w:rPr>
          <w:b/>
          <w:bCs/>
        </w:rPr>
        <w:t xml:space="preserve"> </w:t>
      </w:r>
      <w:r>
        <w:rPr>
          <w:b/>
        </w:rPr>
        <w:t>user-list-demo</w:t>
      </w:r>
      <w:r w:rsidRPr="00100C99">
        <w:rPr>
          <w:b/>
        </w:rPr>
        <w:t>"</w:t>
      </w:r>
      <w:r>
        <w:t xml:space="preserve"> command to create a new React App.</w:t>
      </w:r>
    </w:p>
    <w:p w14:paraId="03EDBA7E" w14:textId="2AD701D7" w:rsidR="001043B2" w:rsidRPr="007A788C" w:rsidRDefault="001043B2" w:rsidP="001043B2">
      <w:pPr>
        <w:keepNext/>
        <w:keepLines/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 xml:space="preserve">3. </w:t>
      </w: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Using the Local REST Service</w:t>
      </w:r>
    </w:p>
    <w:p w14:paraId="52181CE9" w14:textId="77777777" w:rsidR="001043B2" w:rsidRPr="007A788C" w:rsidRDefault="001043B2" w:rsidP="001043B2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0219E5C6" w14:textId="77777777" w:rsidR="001043B2" w:rsidRPr="007A788C" w:rsidRDefault="001043B2" w:rsidP="001043B2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36908937" w14:textId="77777777" w:rsidR="001043B2" w:rsidRPr="007A788C" w:rsidRDefault="001043B2" w:rsidP="001043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7A788C">
        <w:rPr>
          <w:rFonts w:ascii="Consolas" w:eastAsia="Calibri" w:hAnsi="Consolas" w:cs="Consolas"/>
          <w:b/>
        </w:rPr>
        <w:t>node server.js</w:t>
      </w:r>
    </w:p>
    <w:p w14:paraId="61ECC3DE" w14:textId="77777777" w:rsidR="001043B2" w:rsidRPr="007A788C" w:rsidRDefault="001043B2" w:rsidP="001043B2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everything initialized correctly, you should see a message about the </w:t>
      </w:r>
      <w:r w:rsidRPr="007A788C">
        <w:rPr>
          <w:rFonts w:ascii="Calibri" w:eastAsia="Calibri" w:hAnsi="Calibri" w:cs="Times New Roman"/>
          <w:b/>
          <w:bCs/>
        </w:rPr>
        <w:t>host address and port</w:t>
      </w:r>
      <w:r w:rsidRPr="007A788C">
        <w:rPr>
          <w:rFonts w:ascii="Calibri" w:eastAsia="Calibri" w:hAnsi="Calibri" w:cs="Times New Roman"/>
        </w:rPr>
        <w:t xml:space="preserve"> on which the service will respond to requests.</w:t>
      </w:r>
    </w:p>
    <w:p w14:paraId="53231807" w14:textId="77777777" w:rsidR="001043B2" w:rsidRPr="007A788C" w:rsidRDefault="001043B2" w:rsidP="001043B2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045DB277" w14:textId="77777777" w:rsidR="001043B2" w:rsidRPr="007A788C" w:rsidRDefault="001043B2" w:rsidP="001043B2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a request, use the </w:t>
      </w:r>
      <w:r w:rsidRPr="007A788C">
        <w:rPr>
          <w:rFonts w:ascii="Calibri" w:eastAsia="Calibri" w:hAnsi="Calibri" w:cs="Times New Roman"/>
          <w:b/>
          <w:bCs/>
        </w:rPr>
        <w:t>hostname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port</w:t>
      </w:r>
      <w:r w:rsidRPr="007A788C">
        <w:rPr>
          <w:rFonts w:ascii="Calibri" w:eastAsia="Calibri" w:hAnsi="Calibri" w:cs="Times New Roman"/>
        </w:rPr>
        <w:t xml:space="preserve">, shown in the initialization log and </w:t>
      </w:r>
      <w:r w:rsidRPr="007A788C">
        <w:rPr>
          <w:rFonts w:ascii="Calibri" w:eastAsia="Calibri" w:hAnsi="Calibri" w:cs="Times New Roman"/>
          <w:b/>
          <w:bCs/>
        </w:rPr>
        <w:t>resource addre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s described in the </w:t>
      </w:r>
      <w:r w:rsidRPr="007A788C">
        <w:rPr>
          <w:rFonts w:ascii="Calibri" w:eastAsia="Calibri" w:hAnsi="Calibri" w:cs="Times New Roman"/>
          <w:b/>
          <w:bCs/>
        </w:rPr>
        <w:t>application requirements</w:t>
      </w:r>
      <w:r w:rsidRPr="007A788C">
        <w:rPr>
          <w:rFonts w:ascii="Calibri" w:eastAsia="Calibri" w:hAnsi="Calibri" w:cs="Times New Roman"/>
        </w:rPr>
        <w:t xml:space="preserve">. If data needs to be included in the request, it must be </w:t>
      </w:r>
      <w:r w:rsidRPr="007A788C">
        <w:rPr>
          <w:rFonts w:ascii="Calibri" w:eastAsia="Calibri" w:hAnsi="Calibri" w:cs="Times New Roman"/>
          <w:b/>
          <w:bCs/>
        </w:rPr>
        <w:t>JSON-encoded</w:t>
      </w:r>
      <w:r w:rsidRPr="007A788C">
        <w:rPr>
          <w:rFonts w:ascii="Calibri" w:eastAsia="Calibri" w:hAnsi="Calibri" w:cs="Times New Roman"/>
        </w:rPr>
        <w:t xml:space="preserve">, and the appropriate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header</w:t>
      </w:r>
      <w:r w:rsidRPr="007A788C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7A788C">
        <w:rPr>
          <w:rFonts w:ascii="Calibri" w:eastAsia="Calibri" w:hAnsi="Calibri" w:cs="Times New Roman"/>
          <w:b/>
          <w:bCs/>
        </w:rPr>
        <w:t>some requests do not return a body</w:t>
      </w:r>
      <w:r w:rsidRPr="007A788C">
        <w:rPr>
          <w:rFonts w:ascii="Calibri" w:eastAsia="Calibri" w:hAnsi="Calibri" w:cs="Times New Roman"/>
        </w:rPr>
        <w:t xml:space="preserve"> and attempting to parse them will throw an exception.</w:t>
      </w:r>
    </w:p>
    <w:p w14:paraId="0103DF2C" w14:textId="77777777" w:rsidR="001043B2" w:rsidRPr="007A788C" w:rsidRDefault="001043B2" w:rsidP="001043B2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0C954F71" w14:textId="77777777" w:rsidR="001043B2" w:rsidRPr="007A788C" w:rsidRDefault="001043B2" w:rsidP="001043B2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can find more details on the </w:t>
      </w:r>
      <w:hyperlink r:id="rId25" w:history="1">
        <w:r w:rsidRPr="007A788C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7A788C">
        <w:rPr>
          <w:rFonts w:ascii="Calibri" w:eastAsia="Calibri" w:hAnsi="Calibri" w:cs="Times New Roman"/>
        </w:rPr>
        <w:t>.</w:t>
      </w:r>
    </w:p>
    <w:p w14:paraId="7F9ED35C" w14:textId="7E49B8D5" w:rsidR="00345B42" w:rsidRPr="00B71410" w:rsidRDefault="005D25F2" w:rsidP="001020D4">
      <w:pPr>
        <w:spacing w:before="120" w:after="120" w:line="240" w:lineRule="auto"/>
        <w:jc w:val="center"/>
        <w:rPr>
          <w:noProof/>
        </w:rPr>
      </w:pPr>
      <w:r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</w:t>
      </w:r>
    </w:p>
    <w:sectPr w:rsidR="00345B42" w:rsidRPr="00B71410" w:rsidSect="00806A4A">
      <w:headerReference w:type="default" r:id="rId26"/>
      <w:footerReference w:type="default" r:id="rId27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5440B" w14:textId="77777777" w:rsidR="00345B8B" w:rsidRDefault="00345B8B" w:rsidP="008068A2">
      <w:pPr>
        <w:spacing w:after="0" w:line="240" w:lineRule="auto"/>
      </w:pPr>
      <w:r>
        <w:separator/>
      </w:r>
    </w:p>
  </w:endnote>
  <w:endnote w:type="continuationSeparator" w:id="0">
    <w:p w14:paraId="1FF22D43" w14:textId="77777777" w:rsidR="00345B8B" w:rsidRDefault="00345B8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abic Typesetting">
    <w:altName w:val="Arabic Typesetting"/>
    <w:charset w:val="B2"/>
    <w:family w:val="script"/>
    <w:pitch w:val="variable"/>
    <w:sig w:usb0="80002007" w:usb1="80000000" w:usb2="00000008" w:usb3="00000000" w:csb0="000000D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26A88635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16F9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16F9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26A88635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16F9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16F9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6CEBB" w14:textId="77777777" w:rsidR="00345B8B" w:rsidRDefault="00345B8B" w:rsidP="008068A2">
      <w:pPr>
        <w:spacing w:after="0" w:line="240" w:lineRule="auto"/>
      </w:pPr>
      <w:r>
        <w:separator/>
      </w:r>
    </w:p>
  </w:footnote>
  <w:footnote w:type="continuationSeparator" w:id="0">
    <w:p w14:paraId="3E88B5C0" w14:textId="77777777" w:rsidR="00345B8B" w:rsidRDefault="00345B8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10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2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21"/>
  </w:num>
  <w:num w:numId="4">
    <w:abstractNumId w:val="18"/>
  </w:num>
  <w:num w:numId="5">
    <w:abstractNumId w:val="13"/>
  </w:num>
  <w:num w:numId="6">
    <w:abstractNumId w:val="11"/>
  </w:num>
  <w:num w:numId="7">
    <w:abstractNumId w:val="23"/>
  </w:num>
  <w:num w:numId="8">
    <w:abstractNumId w:val="8"/>
  </w:num>
  <w:num w:numId="9">
    <w:abstractNumId w:val="15"/>
  </w:num>
  <w:num w:numId="10">
    <w:abstractNumId w:val="14"/>
  </w:num>
  <w:num w:numId="11">
    <w:abstractNumId w:val="7"/>
  </w:num>
  <w:num w:numId="12">
    <w:abstractNumId w:val="10"/>
  </w:num>
  <w:num w:numId="13">
    <w:abstractNumId w:val="17"/>
  </w:num>
  <w:num w:numId="14">
    <w:abstractNumId w:val="4"/>
  </w:num>
  <w:num w:numId="15">
    <w:abstractNumId w:val="2"/>
  </w:num>
  <w:num w:numId="16">
    <w:abstractNumId w:val="4"/>
  </w:num>
  <w:num w:numId="17">
    <w:abstractNumId w:val="25"/>
  </w:num>
  <w:num w:numId="18">
    <w:abstractNumId w:val="24"/>
  </w:num>
  <w:num w:numId="19">
    <w:abstractNumId w:val="6"/>
  </w:num>
  <w:num w:numId="20">
    <w:abstractNumId w:val="16"/>
  </w:num>
  <w:num w:numId="21">
    <w:abstractNumId w:val="12"/>
  </w:num>
  <w:num w:numId="22">
    <w:abstractNumId w:val="3"/>
  </w:num>
  <w:num w:numId="23">
    <w:abstractNumId w:val="19"/>
  </w:num>
  <w:num w:numId="24">
    <w:abstractNumId w:val="22"/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</w:num>
  <w:num w:numId="27">
    <w:abstractNumId w:val="20"/>
  </w:num>
  <w:num w:numId="28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oFAGexwPg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925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7B33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3B2"/>
    <w:rsid w:val="00104605"/>
    <w:rsid w:val="00105948"/>
    <w:rsid w:val="00111049"/>
    <w:rsid w:val="00113DFD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38F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489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2615D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680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5B8B"/>
    <w:rsid w:val="003461B7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006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6EC8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B9E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5F2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2F7B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885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1DF"/>
    <w:rsid w:val="006D2DB5"/>
    <w:rsid w:val="006D505E"/>
    <w:rsid w:val="006D7166"/>
    <w:rsid w:val="006D7FFA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367F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A788C"/>
    <w:rsid w:val="007B156A"/>
    <w:rsid w:val="007B2E33"/>
    <w:rsid w:val="007B532E"/>
    <w:rsid w:val="007B6571"/>
    <w:rsid w:val="007C11E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2544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045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8A2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3192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1AA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0C26"/>
    <w:rsid w:val="00B5306B"/>
    <w:rsid w:val="00B538C6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4053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175B5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8C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4961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166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5074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3A90"/>
    <w:rsid w:val="00F8541C"/>
    <w:rsid w:val="00F91150"/>
    <w:rsid w:val="00F916F9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A7536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7B33"/>
  </w:style>
  <w:style w:type="character" w:customStyle="1" w:styleId="eop">
    <w:name w:val="eop"/>
    <w:basedOn w:val="DefaultParagraphFont"/>
    <w:rsid w:val="00097B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9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opencourses/react-j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github.com/softuni-practice-server/softuni-practice-server/blob/master/README.md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softuni.bg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10.png"/><Relationship Id="rId7" Type="http://schemas.openxmlformats.org/officeDocument/2006/relationships/image" Target="media/image1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29" Type="http://schemas.openxmlformats.org/officeDocument/2006/relationships/image" Target="media/image190.png"/><Relationship Id="rId41" Type="http://schemas.openxmlformats.org/officeDocument/2006/relationships/image" Target="media/image2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40.png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6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66956F-F803-409B-83F1-90C65B0C4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11</TotalTime>
  <Pages>6</Pages>
  <Words>565</Words>
  <Characters>3223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React Workshop</vt:lpstr>
      <vt:lpstr>JavaScript Applications - Exam</vt:lpstr>
    </vt:vector>
  </TitlesOfParts>
  <Company>Software University Foundation - http://softuni.org</Company>
  <LinksUpToDate>false</LinksUpToDate>
  <CharactersWithSpaces>3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ct Workshop</dc:title>
  <dc:creator/>
  <cp:keywords>SoftUni, JavaScript, JS, JS Apps, AJAX, REST, Kinvey</cp:keywords>
  <dc:description>https://softuni.bg/courses/javascript-applications</dc:description>
  <cp:lastModifiedBy>Bobby</cp:lastModifiedBy>
  <cp:revision>192</cp:revision>
  <cp:lastPrinted>2014-02-12T16:33:00Z</cp:lastPrinted>
  <dcterms:created xsi:type="dcterms:W3CDTF">2022-03-05T09:33:00Z</dcterms:created>
  <dcterms:modified xsi:type="dcterms:W3CDTF">2024-10-10T20:08:00Z</dcterms:modified>
  <cp:category>programming, education, software engineering, software development</cp:category>
</cp:coreProperties>
</file>